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05A0E4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4811E5BE"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1A78150"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6F4CA4E5"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EA5307">
        <w:rPr>
          <w:color w:val="000000" w:themeColor="text1"/>
          <w:lang w:val="lt-LT"/>
        </w:rPr>
        <w:t>5</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92C81" w14:textId="77777777" w:rsidR="00E72561" w:rsidRDefault="00E72561" w:rsidP="009E1786">
      <w:r>
        <w:separator/>
      </w:r>
    </w:p>
  </w:endnote>
  <w:endnote w:type="continuationSeparator" w:id="0">
    <w:p w14:paraId="49D8BB37" w14:textId="77777777" w:rsidR="00E72561" w:rsidRDefault="00E72561"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A3A26" w14:textId="77777777" w:rsidR="00E72561" w:rsidRDefault="00E72561" w:rsidP="009E1786">
      <w:r>
        <w:separator/>
      </w:r>
    </w:p>
  </w:footnote>
  <w:footnote w:type="continuationSeparator" w:id="0">
    <w:p w14:paraId="2542C76D" w14:textId="77777777" w:rsidR="00E72561" w:rsidRDefault="00E72561"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6ED0"/>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85AF0"/>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561"/>
    <w:rsid w:val="00E728DC"/>
    <w:rsid w:val="00E77192"/>
    <w:rsid w:val="00E85A2E"/>
    <w:rsid w:val="00E85D67"/>
    <w:rsid w:val="00E87782"/>
    <w:rsid w:val="00E94311"/>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42A2C-11BC-4591-8F1E-2BE985F6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53</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5</cp:revision>
  <dcterms:created xsi:type="dcterms:W3CDTF">2023-10-26T12:22:00Z</dcterms:created>
  <dcterms:modified xsi:type="dcterms:W3CDTF">2023-11-1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